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715E66" w:rsidRDefault="00AC1A45" w:rsidP="00EF70E2">
      <w:pPr>
        <w:spacing w:after="0"/>
        <w:jc w:val="center"/>
        <w:rPr>
          <w:b/>
          <w:sz w:val="32"/>
        </w:rPr>
      </w:pPr>
      <w:r w:rsidRPr="00715E66">
        <w:rPr>
          <w:b/>
          <w:sz w:val="32"/>
        </w:rPr>
        <w:t>Mike Harris</w:t>
      </w:r>
    </w:p>
    <w:p w:rsidR="00A94CCA" w:rsidRPr="00715E66" w:rsidRDefault="00A94CCA" w:rsidP="00EF70E2">
      <w:pPr>
        <w:spacing w:after="0"/>
        <w:jc w:val="center"/>
        <w:rPr>
          <w:i/>
          <w:sz w:val="32"/>
        </w:rPr>
      </w:pPr>
      <w:r w:rsidRPr="00715E66">
        <w:rPr>
          <w:i/>
          <w:sz w:val="32"/>
        </w:rPr>
        <w:t>Machine Operator</w:t>
      </w:r>
    </w:p>
    <w:p w:rsidR="00AC1A45" w:rsidRDefault="00AC1A45" w:rsidP="00EF70E2">
      <w:pPr>
        <w:spacing w:after="0"/>
        <w:jc w:val="center"/>
      </w:pPr>
      <w:r w:rsidRPr="00AC1A45">
        <w:t>mharris@wwrfresource.com</w:t>
      </w:r>
    </w:p>
    <w:p w:rsidR="00AC1A45" w:rsidRPr="0041727A" w:rsidRDefault="0041727A" w:rsidP="00EF70E2">
      <w:pPr>
        <w:spacing w:after="0"/>
        <w:jc w:val="center"/>
      </w:pPr>
      <w:r>
        <w:rPr>
          <w:i/>
        </w:rPr>
        <w:t xml:space="preserve">Mobile: </w:t>
      </w:r>
      <w:r>
        <w:t>(316) 847-3965</w:t>
      </w:r>
      <w:bookmarkStart w:id="0" w:name="_GoBack"/>
      <w:bookmarkEnd w:id="0"/>
    </w:p>
    <w:p w:rsidR="00AC1A45" w:rsidRDefault="00AC1A45" w:rsidP="00EF70E2">
      <w:pPr>
        <w:spacing w:after="0"/>
        <w:jc w:val="center"/>
      </w:pPr>
      <w:r>
        <w:t>401 S. Emporia Wichita, KS</w:t>
      </w:r>
    </w:p>
    <w:p w:rsidR="00AC1A45" w:rsidRDefault="00AC1A45" w:rsidP="00EF70E2">
      <w:pPr>
        <w:spacing w:before="100" w:beforeAutospacing="1" w:after="0"/>
        <w:rPr>
          <w:b/>
        </w:rPr>
      </w:pPr>
      <w:r w:rsidRPr="00AC1A45">
        <w:rPr>
          <w:b/>
        </w:rPr>
        <w:t>Summary of Qualifications</w:t>
      </w:r>
    </w:p>
    <w:p w:rsidR="00715E66" w:rsidRDefault="00A94CCA" w:rsidP="00EF70E2">
      <w:pPr>
        <w:pStyle w:val="ListParagraph"/>
        <w:numPr>
          <w:ilvl w:val="0"/>
          <w:numId w:val="1"/>
        </w:numPr>
        <w:spacing w:after="0"/>
      </w:pPr>
      <w:r>
        <w:t xml:space="preserve">Versatile manufacturing and production worker with experience </w:t>
      </w:r>
      <w:r w:rsidR="00715E66">
        <w:t>operating industrial machines and commercial kitchen equipment.</w:t>
      </w:r>
    </w:p>
    <w:p w:rsidR="00AC1A45" w:rsidRDefault="00715E66" w:rsidP="00EF70E2">
      <w:pPr>
        <w:pStyle w:val="ListParagraph"/>
        <w:numPr>
          <w:ilvl w:val="0"/>
          <w:numId w:val="1"/>
        </w:numPr>
        <w:spacing w:after="0"/>
      </w:pPr>
      <w:r>
        <w:t>Consistently a</w:t>
      </w:r>
      <w:r w:rsidR="00AC1A45" w:rsidRPr="00AC1A45">
        <w:t>ble to meet deadlines</w:t>
      </w:r>
      <w:r>
        <w:t xml:space="preserve"> and exceed quotas by solving problems and remaining results-oriented.</w:t>
      </w:r>
    </w:p>
    <w:p w:rsidR="00715E66" w:rsidRPr="00AC1A45" w:rsidRDefault="00715E66" w:rsidP="00EF70E2">
      <w:pPr>
        <w:pStyle w:val="ListParagraph"/>
        <w:numPr>
          <w:ilvl w:val="0"/>
          <w:numId w:val="1"/>
        </w:numPr>
        <w:spacing w:after="0"/>
      </w:pPr>
      <w:r>
        <w:t>Enjoys working with others while efficiently managing time and responsibilities.</w:t>
      </w:r>
    </w:p>
    <w:p w:rsidR="00715E66" w:rsidRDefault="00715E66" w:rsidP="00EF70E2">
      <w:pPr>
        <w:spacing w:before="100" w:beforeAutospacing="1" w:after="0"/>
        <w:rPr>
          <w:b/>
        </w:rPr>
      </w:pPr>
      <w:r>
        <w:rPr>
          <w:b/>
        </w:rPr>
        <w:t>Skill Profile</w:t>
      </w:r>
    </w:p>
    <w:p w:rsidR="00715E66" w:rsidRDefault="00715E66" w:rsidP="00EF70E2">
      <w:pPr>
        <w:pStyle w:val="ListParagraph"/>
        <w:numPr>
          <w:ilvl w:val="0"/>
          <w:numId w:val="6"/>
        </w:numPr>
        <w:spacing w:after="0"/>
      </w:pPr>
      <w:r>
        <w:t>Thermoforming Machines by Brown Machine Co.</w:t>
      </w:r>
    </w:p>
    <w:p w:rsidR="00715E66" w:rsidRDefault="00715E66" w:rsidP="00EF70E2">
      <w:pPr>
        <w:pStyle w:val="ListParagraph"/>
        <w:numPr>
          <w:ilvl w:val="0"/>
          <w:numId w:val="6"/>
        </w:numPr>
        <w:spacing w:after="0"/>
      </w:pPr>
      <w:r>
        <w:t>Measurements and mathematics</w:t>
      </w:r>
    </w:p>
    <w:p w:rsidR="00715E66" w:rsidRDefault="00715E66" w:rsidP="00EF70E2">
      <w:pPr>
        <w:pStyle w:val="ListParagraph"/>
        <w:numPr>
          <w:ilvl w:val="0"/>
          <w:numId w:val="6"/>
        </w:numPr>
        <w:spacing w:after="0"/>
      </w:pPr>
      <w:r>
        <w:t>Drills and countersinks</w:t>
      </w:r>
    </w:p>
    <w:p w:rsidR="00715E66" w:rsidRDefault="00715E66" w:rsidP="00EF70E2">
      <w:pPr>
        <w:pStyle w:val="ListParagraph"/>
        <w:numPr>
          <w:ilvl w:val="0"/>
          <w:numId w:val="6"/>
        </w:numPr>
        <w:spacing w:after="0"/>
      </w:pPr>
      <w:r>
        <w:t>Tear off roofing and demo duties</w:t>
      </w:r>
    </w:p>
    <w:p w:rsidR="00715E66" w:rsidRDefault="00715E66" w:rsidP="00EF70E2">
      <w:pPr>
        <w:pStyle w:val="ListParagraph"/>
        <w:numPr>
          <w:ilvl w:val="0"/>
          <w:numId w:val="6"/>
        </w:numPr>
        <w:spacing w:after="0"/>
      </w:pPr>
      <w:r>
        <w:t>Construction framing and general labor</w:t>
      </w:r>
    </w:p>
    <w:p w:rsidR="00AC1A45" w:rsidRDefault="00715E66" w:rsidP="00EF70E2">
      <w:pPr>
        <w:spacing w:before="100" w:beforeAutospacing="1" w:after="0"/>
        <w:rPr>
          <w:b/>
        </w:rPr>
      </w:pPr>
      <w:r>
        <w:rPr>
          <w:b/>
        </w:rPr>
        <w:t>Employment History</w:t>
      </w:r>
    </w:p>
    <w:p w:rsidR="00A94CCA" w:rsidRDefault="00A94CCA" w:rsidP="00EF70E2">
      <w:pPr>
        <w:tabs>
          <w:tab w:val="left" w:pos="2880"/>
          <w:tab w:val="left" w:pos="5760"/>
          <w:tab w:val="right" w:pos="9360"/>
        </w:tabs>
        <w:spacing w:after="0"/>
      </w:pPr>
      <w:r w:rsidRPr="00A94CCA">
        <w:rPr>
          <w:i/>
        </w:rPr>
        <w:t>Medical Aide</w:t>
      </w:r>
      <w:r>
        <w:tab/>
        <w:t>State of Kansas</w:t>
      </w:r>
      <w:r>
        <w:tab/>
        <w:t>Winfield, KS</w:t>
      </w:r>
      <w:r>
        <w:tab/>
        <w:t>2015-2017</w:t>
      </w:r>
    </w:p>
    <w:p w:rsidR="00A94CCA" w:rsidRDefault="00A94CCA" w:rsidP="00EF70E2">
      <w:pPr>
        <w:pStyle w:val="ListParagraph"/>
        <w:numPr>
          <w:ilvl w:val="0"/>
          <w:numId w:val="5"/>
        </w:numPr>
        <w:spacing w:after="0"/>
      </w:pPr>
      <w:r>
        <w:t>Helped amputees gain skills with other body parts.</w:t>
      </w:r>
    </w:p>
    <w:p w:rsidR="00A94CCA" w:rsidRDefault="00A94CCA" w:rsidP="00EF70E2">
      <w:pPr>
        <w:pStyle w:val="ListParagraph"/>
        <w:numPr>
          <w:ilvl w:val="0"/>
          <w:numId w:val="5"/>
        </w:numPr>
        <w:spacing w:after="0"/>
      </w:pPr>
      <w:r>
        <w:t>Communicated with autistic clients to encourage interaction and activity.</w:t>
      </w:r>
    </w:p>
    <w:p w:rsidR="00A94CCA" w:rsidRDefault="00A94CCA" w:rsidP="00EF70E2">
      <w:pPr>
        <w:pStyle w:val="ListParagraph"/>
        <w:numPr>
          <w:ilvl w:val="0"/>
          <w:numId w:val="5"/>
        </w:numPr>
        <w:spacing w:after="0"/>
      </w:pPr>
      <w:r>
        <w:t>Assisted with the rehab of patients recovering from surgeries.</w:t>
      </w:r>
    </w:p>
    <w:p w:rsidR="00A94CCA" w:rsidRDefault="00A94CCA" w:rsidP="00EF70E2">
      <w:pPr>
        <w:tabs>
          <w:tab w:val="left" w:pos="2880"/>
          <w:tab w:val="left" w:pos="5760"/>
          <w:tab w:val="right" w:pos="9360"/>
        </w:tabs>
        <w:spacing w:before="100" w:beforeAutospacing="1" w:after="0"/>
      </w:pPr>
      <w:r w:rsidRPr="00A94CCA">
        <w:rPr>
          <w:i/>
        </w:rPr>
        <w:t>Trimmer</w:t>
      </w:r>
      <w:r>
        <w:tab/>
        <w:t>Impact Design</w:t>
      </w:r>
      <w:r>
        <w:tab/>
        <w:t>Lansing, KS</w:t>
      </w:r>
      <w:r>
        <w:tab/>
      </w:r>
      <w:r w:rsidR="00EF70E2">
        <w:t>2014</w:t>
      </w:r>
    </w:p>
    <w:p w:rsidR="00A94CCA" w:rsidRDefault="00A94CCA" w:rsidP="00EF70E2">
      <w:pPr>
        <w:pStyle w:val="ListParagraph"/>
        <w:numPr>
          <w:ilvl w:val="0"/>
          <w:numId w:val="4"/>
        </w:numPr>
        <w:spacing w:after="0"/>
      </w:pPr>
      <w:r>
        <w:t>Handled the shipment of garment orders to several companies.</w:t>
      </w:r>
    </w:p>
    <w:p w:rsidR="00A94CCA" w:rsidRDefault="00A94CCA" w:rsidP="00EF70E2">
      <w:pPr>
        <w:pStyle w:val="ListParagraph"/>
        <w:numPr>
          <w:ilvl w:val="0"/>
          <w:numId w:val="4"/>
        </w:numPr>
        <w:spacing w:after="0"/>
      </w:pPr>
      <w:r>
        <w:t>Counted and trimmed garments using industrial sewing machines.</w:t>
      </w:r>
    </w:p>
    <w:p w:rsidR="00A94CCA" w:rsidRDefault="00A94CCA" w:rsidP="00EF70E2">
      <w:pPr>
        <w:tabs>
          <w:tab w:val="left" w:pos="2880"/>
          <w:tab w:val="left" w:pos="5760"/>
          <w:tab w:val="right" w:pos="9360"/>
        </w:tabs>
        <w:spacing w:before="100" w:beforeAutospacing="1" w:after="0"/>
      </w:pPr>
      <w:r w:rsidRPr="00A94CCA">
        <w:rPr>
          <w:i/>
        </w:rPr>
        <w:t>Cook</w:t>
      </w:r>
      <w:r>
        <w:tab/>
        <w:t>Aramark</w:t>
      </w:r>
      <w:r>
        <w:tab/>
        <w:t>Lansing, KS</w:t>
      </w:r>
      <w:r>
        <w:tab/>
        <w:t>201</w:t>
      </w:r>
      <w:r w:rsidR="00EF70E2">
        <w:t>3</w:t>
      </w:r>
      <w:r>
        <w:t>-201</w:t>
      </w:r>
      <w:r w:rsidR="00EF70E2">
        <w:t>4</w:t>
      </w:r>
    </w:p>
    <w:p w:rsidR="00A94CCA" w:rsidRDefault="00A94CCA" w:rsidP="00EF70E2">
      <w:pPr>
        <w:pStyle w:val="ListParagraph"/>
        <w:numPr>
          <w:ilvl w:val="0"/>
          <w:numId w:val="3"/>
        </w:numPr>
        <w:spacing w:after="0"/>
      </w:pPr>
      <w:r>
        <w:t>Cooked large quantities of entrees and sides using commercial-grade kitchen equipment.</w:t>
      </w:r>
    </w:p>
    <w:p w:rsidR="00A94CCA" w:rsidRDefault="00A94CCA" w:rsidP="00EF70E2">
      <w:pPr>
        <w:pStyle w:val="ListParagraph"/>
        <w:numPr>
          <w:ilvl w:val="0"/>
          <w:numId w:val="3"/>
        </w:numPr>
        <w:spacing w:after="0"/>
      </w:pPr>
      <w:r>
        <w:t>Prepared cafeteria-style meal services for several hundred patrons per day.</w:t>
      </w:r>
    </w:p>
    <w:p w:rsidR="00EF70E2" w:rsidRDefault="00EF70E2" w:rsidP="00EF70E2">
      <w:pPr>
        <w:tabs>
          <w:tab w:val="left" w:pos="2880"/>
          <w:tab w:val="left" w:pos="5760"/>
          <w:tab w:val="right" w:pos="9360"/>
        </w:tabs>
        <w:spacing w:before="100" w:beforeAutospacing="1" w:after="0"/>
      </w:pPr>
      <w:r>
        <w:t>Machine Operator/Assembly</w:t>
      </w:r>
      <w:r>
        <w:tab/>
        <w:t>Neodesha Plastics</w:t>
      </w:r>
      <w:r>
        <w:tab/>
        <w:t>Neodesha, KS</w:t>
      </w:r>
      <w:r>
        <w:tab/>
        <w:t>2007</w:t>
      </w:r>
    </w:p>
    <w:p w:rsidR="00EF70E2" w:rsidRDefault="00EF70E2" w:rsidP="00EF70E2">
      <w:pPr>
        <w:pStyle w:val="ListParagraph"/>
        <w:numPr>
          <w:ilvl w:val="0"/>
          <w:numId w:val="8"/>
        </w:numPr>
        <w:tabs>
          <w:tab w:val="left" w:pos="2880"/>
          <w:tab w:val="left" w:pos="5760"/>
          <w:tab w:val="right" w:pos="9360"/>
        </w:tabs>
        <w:spacing w:after="0"/>
      </w:pPr>
      <w:r>
        <w:t>Ran machine to mold floor boards.</w:t>
      </w:r>
    </w:p>
    <w:p w:rsidR="00EF70E2" w:rsidRDefault="00EF70E2" w:rsidP="00EF70E2">
      <w:pPr>
        <w:pStyle w:val="ListParagraph"/>
        <w:numPr>
          <w:ilvl w:val="0"/>
          <w:numId w:val="8"/>
        </w:numPr>
        <w:tabs>
          <w:tab w:val="left" w:pos="2880"/>
          <w:tab w:val="left" w:pos="5760"/>
          <w:tab w:val="right" w:pos="9360"/>
        </w:tabs>
        <w:spacing w:after="0"/>
      </w:pPr>
      <w:r>
        <w:t>Worked on assembly line.</w:t>
      </w:r>
    </w:p>
    <w:p w:rsidR="00EF70E2" w:rsidRDefault="00EF70E2" w:rsidP="00EF70E2">
      <w:pPr>
        <w:tabs>
          <w:tab w:val="left" w:pos="2880"/>
          <w:tab w:val="left" w:pos="5760"/>
          <w:tab w:val="right" w:pos="9360"/>
        </w:tabs>
        <w:spacing w:before="100" w:beforeAutospacing="1" w:after="0"/>
      </w:pPr>
      <w:r>
        <w:t>Carpenter Apprentice</w:t>
      </w:r>
      <w:r>
        <w:tab/>
        <w:t>Reynolds Construction</w:t>
      </w:r>
      <w:r>
        <w:tab/>
        <w:t>Neodesha, KS</w:t>
      </w:r>
      <w:r>
        <w:tab/>
        <w:t>2006</w:t>
      </w:r>
    </w:p>
    <w:p w:rsidR="00EF70E2" w:rsidRDefault="00EF70E2" w:rsidP="00EF70E2">
      <w:pPr>
        <w:pStyle w:val="ListParagraph"/>
        <w:numPr>
          <w:ilvl w:val="0"/>
          <w:numId w:val="7"/>
        </w:numPr>
        <w:tabs>
          <w:tab w:val="left" w:pos="2880"/>
          <w:tab w:val="left" w:pos="5760"/>
          <w:tab w:val="right" w:pos="9360"/>
        </w:tabs>
        <w:spacing w:after="0"/>
      </w:pPr>
      <w:r>
        <w:t>Demoed and deconstructed structures.</w:t>
      </w:r>
    </w:p>
    <w:p w:rsidR="00EF70E2" w:rsidRDefault="00EF70E2" w:rsidP="00EF70E2">
      <w:pPr>
        <w:pStyle w:val="ListParagraph"/>
        <w:numPr>
          <w:ilvl w:val="0"/>
          <w:numId w:val="7"/>
        </w:numPr>
        <w:tabs>
          <w:tab w:val="left" w:pos="2880"/>
          <w:tab w:val="left" w:pos="5760"/>
          <w:tab w:val="right" w:pos="9360"/>
        </w:tabs>
        <w:spacing w:after="0"/>
      </w:pPr>
      <w:r>
        <w:t>Scraped and painted buildings.</w:t>
      </w:r>
    </w:p>
    <w:p w:rsidR="00EF70E2" w:rsidRDefault="00EF70E2" w:rsidP="00EF70E2">
      <w:pPr>
        <w:pStyle w:val="ListParagraph"/>
        <w:numPr>
          <w:ilvl w:val="0"/>
          <w:numId w:val="7"/>
        </w:numPr>
        <w:tabs>
          <w:tab w:val="left" w:pos="2880"/>
          <w:tab w:val="left" w:pos="5760"/>
          <w:tab w:val="right" w:pos="9360"/>
        </w:tabs>
        <w:spacing w:after="0"/>
      </w:pPr>
      <w:r>
        <w:t>Performed general jobsite labor.</w:t>
      </w:r>
    </w:p>
    <w:sectPr w:rsidR="00EF70E2" w:rsidSect="00EF70E2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8427FD"/>
    <w:multiLevelType w:val="hybridMultilevel"/>
    <w:tmpl w:val="5CF6C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E091422"/>
    <w:multiLevelType w:val="hybridMultilevel"/>
    <w:tmpl w:val="0F269E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2185D8D"/>
    <w:multiLevelType w:val="hybridMultilevel"/>
    <w:tmpl w:val="595EF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4EE2F7C"/>
    <w:multiLevelType w:val="hybridMultilevel"/>
    <w:tmpl w:val="D2DE3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B816800"/>
    <w:multiLevelType w:val="hybridMultilevel"/>
    <w:tmpl w:val="4796B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C705941"/>
    <w:multiLevelType w:val="hybridMultilevel"/>
    <w:tmpl w:val="B572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17D0EB1"/>
    <w:multiLevelType w:val="hybridMultilevel"/>
    <w:tmpl w:val="97284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2587D2A"/>
    <w:multiLevelType w:val="hybridMultilevel"/>
    <w:tmpl w:val="FF0E6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6"/>
  </w:num>
  <w:num w:numId="5">
    <w:abstractNumId w:val="4"/>
  </w:num>
  <w:num w:numId="6">
    <w:abstractNumId w:val="5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bU0MTA1MDIwtrBQ0lEKTi0uzszPAykwqgUA8Yw+lCwAAAA="/>
  </w:docVars>
  <w:rsids>
    <w:rsidRoot w:val="00AC1A45"/>
    <w:rsid w:val="0027663A"/>
    <w:rsid w:val="0041727A"/>
    <w:rsid w:val="00522C52"/>
    <w:rsid w:val="00715E66"/>
    <w:rsid w:val="007E2073"/>
    <w:rsid w:val="00A94CCA"/>
    <w:rsid w:val="00AC1A45"/>
    <w:rsid w:val="00EF70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1A4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1A4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C1A4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C1A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5</cp:revision>
  <dcterms:created xsi:type="dcterms:W3CDTF">2017-11-14T14:08:00Z</dcterms:created>
  <dcterms:modified xsi:type="dcterms:W3CDTF">2018-05-02T15:28:00Z</dcterms:modified>
</cp:coreProperties>
</file>